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A3766" w14:paraId="1FDC72C8" w14:textId="77777777" w:rsidTr="000A3766">
        <w:tc>
          <w:tcPr>
            <w:tcW w:w="4675" w:type="dxa"/>
          </w:tcPr>
          <w:p w14:paraId="0FCBB2D2" w14:textId="7915B1D9" w:rsidR="000A3766" w:rsidRDefault="000A3766">
            <w:r w:rsidRPr="000A3766">
              <w:t xml:space="preserve">Note that references to “centers”, “settings” or “sites” apply to all childcare providers, including family </w:t>
            </w:r>
            <w:r w:rsidRPr="000A3766">
              <w:rPr>
                <w:cs/>
              </w:rPr>
              <w:t>‎</w:t>
            </w:r>
            <w:r w:rsidRPr="000A3766">
              <w:t xml:space="preserve">childcare home providers. The word “case” is used to refer to the person associated with the ECE site </w:t>
            </w:r>
            <w:r w:rsidRPr="000A3766">
              <w:rPr>
                <w:cs/>
              </w:rPr>
              <w:t>‎</w:t>
            </w:r>
            <w:r w:rsidRPr="000A3766">
              <w:t xml:space="preserve">who has COVID-19 infection. </w:t>
            </w:r>
            <w:r w:rsidRPr="000A3766">
              <w:rPr>
                <w:cs/>
              </w:rPr>
              <w:t>‎</w:t>
            </w:r>
          </w:p>
        </w:tc>
        <w:tc>
          <w:tcPr>
            <w:tcW w:w="4675" w:type="dxa"/>
          </w:tcPr>
          <w:p w14:paraId="1497D53E" w14:textId="49B30639" w:rsidR="000A3766" w:rsidRDefault="000A3766" w:rsidP="000A3766">
            <w:pPr>
              <w:bidi/>
            </w:pPr>
            <w:r w:rsidRPr="000B426C">
              <w:rPr>
                <w:rFonts w:cs="B Nazanin" w:hint="cs"/>
                <w:color w:val="1C1A1C"/>
                <w:rtl/>
              </w:rPr>
              <w:t>توجه داشته باشید که ارجاعات به «مراکز»، «محیط‌ها» یا «محل‌ها/مجموعه‌ها» در مورد کلیه ارائه</w:t>
            </w:r>
            <w:r>
              <w:rPr>
                <w:rFonts w:cs="B Nazanin" w:hint="cs"/>
                <w:color w:val="1C1A1C"/>
                <w:rtl/>
              </w:rPr>
              <w:t>‌</w:t>
            </w:r>
            <w:r w:rsidRPr="000B426C">
              <w:rPr>
                <w:rFonts w:cs="B Nazanin" w:hint="cs"/>
                <w:color w:val="1C1A1C"/>
                <w:rtl/>
              </w:rPr>
              <w:t>دهندگان خدمات مراقبت از کودک، از جمله ارائه</w:t>
            </w:r>
            <w:r>
              <w:rPr>
                <w:rFonts w:cs="B Nazanin" w:hint="cs"/>
                <w:color w:val="1C1A1C"/>
                <w:rtl/>
              </w:rPr>
              <w:t>‌</w:t>
            </w:r>
            <w:r w:rsidRPr="000B426C">
              <w:rPr>
                <w:rFonts w:cs="B Nazanin" w:hint="cs"/>
                <w:color w:val="1C1A1C"/>
                <w:rtl/>
              </w:rPr>
              <w:t>دهندگان شخصی خدمات مراقبت</w:t>
            </w:r>
            <w:r>
              <w:rPr>
                <w:rFonts w:cs="B Nazanin" w:hint="cs"/>
                <w:color w:val="1C1A1C"/>
                <w:rtl/>
              </w:rPr>
              <w:t xml:space="preserve"> خانگی</w:t>
            </w:r>
            <w:r w:rsidRPr="000B426C">
              <w:rPr>
                <w:rFonts w:cs="B Nazanin" w:hint="cs"/>
                <w:color w:val="1C1A1C"/>
                <w:rtl/>
              </w:rPr>
              <w:t xml:space="preserve"> از کودک صدق می‌کند. از کلمه «فرد مبتلا/مورد ابتلا» برای ارجاع به شخصی استفاده می‌شود که در مجموعه </w:t>
            </w:r>
            <w:r w:rsidRPr="000B426C">
              <w:rPr>
                <w:rFonts w:cs="B Nazanin"/>
                <w:color w:val="1C1A1C"/>
              </w:rPr>
              <w:t>ECE</w:t>
            </w:r>
            <w:r w:rsidRPr="000B426C">
              <w:rPr>
                <w:rFonts w:cs="B Nazanin" w:hint="cs"/>
                <w:color w:val="1C1A1C"/>
                <w:rtl/>
              </w:rPr>
              <w:t xml:space="preserve"> قرار دارد و به بیماری کووید-19 مبتلا می‌باشد. </w:t>
            </w:r>
          </w:p>
        </w:tc>
      </w:tr>
    </w:tbl>
    <w:p w14:paraId="3898700F" w14:textId="77777777" w:rsidR="00B86E88" w:rsidRDefault="00B86E88"/>
    <w:sectPr w:rsidR="00B86E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TM3N7I0NzYxNTJU0lEKTi0uzszPAykwrAUASN40TywAAAA="/>
  </w:docVars>
  <w:rsids>
    <w:rsidRoot w:val="000A3766"/>
    <w:rsid w:val="000A3766"/>
    <w:rsid w:val="00B8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20663"/>
  <w15:chartTrackingRefBased/>
  <w15:docId w15:val="{1CD7A15D-5B7B-4A34-BDFB-A5662B986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37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3</Words>
  <Characters>477</Characters>
  <Application>Microsoft Office Word</Application>
  <DocSecurity>0</DocSecurity>
  <Lines>3</Lines>
  <Paragraphs>1</Paragraphs>
  <ScaleCrop>false</ScaleCrop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</dc:creator>
  <cp:keywords/>
  <dc:description/>
  <cp:lastModifiedBy>AR</cp:lastModifiedBy>
  <cp:revision>1</cp:revision>
  <dcterms:created xsi:type="dcterms:W3CDTF">2022-11-04T17:32:00Z</dcterms:created>
  <dcterms:modified xsi:type="dcterms:W3CDTF">2022-11-04T17:34:00Z</dcterms:modified>
</cp:coreProperties>
</file>